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Mexico</w:t>
      </w:r>
      <w:r>
        <w:t xml:space="preserve"> </w:t>
      </w:r>
      <w:r>
        <w:t xml:space="preserve">City</w:t>
      </w:r>
    </w:p>
    <w:bookmarkStart w:id="25" w:name="Xbe8b6b8aba35ac861b87db2842f7ffca9e4c18c"/>
    <w:p>
      <w:pPr>
        <w:pStyle w:val="Heading1"/>
      </w:pPr>
      <w:r>
        <w:t xml:space="preserve">Cover Letter for Web Designer Position in Mexico City</w:t>
      </w:r>
    </w:p>
    <w:p>
      <w:pPr>
        <w:pStyle w:val="FirstParagraph"/>
      </w:pPr>
      <w:r>
        <w:rPr>
          <w:bCs/>
          <w:b/>
        </w:rPr>
        <w:t xml:space="preserve">Dear [Hiring Manager's Name],</w:t>
      </w:r>
    </w:p>
    <w:p>
      <w:pPr>
        <w:pStyle w:val="BodyText"/>
      </w:pPr>
      <w:r>
        <w:t xml:space="preserve">I am writing to express my enthusiastic interest in the Web Designer position at your esteemed organization, specifically within the vibrant and dynamic landscape of Mexico City, Mexico. As a passionate and skilled web designer with a strong focus on creating visually stunning, user-centric digital experiences, I am eager to contribute my expertise to your team while immersing myself in the unique cultural and technological opportunities that Mexico City offers.</w:t>
      </w:r>
    </w:p>
    <w:p>
      <w:pPr>
        <w:pStyle w:val="BodyText"/>
      </w:pPr>
      <w:r>
        <w:t xml:space="preserve">With over [X years] of experience in the field of web design, I have developed a deep understanding of how to blend creativity with technical precision to deliver websites that not only meet but exceed client expectations. My career has been defined by a commitment to staying ahead of industry trends, mastering cutting-edge tools, and creating digital solutions that resonate with diverse audiences. I am particularly drawn to the opportunity of working in Mexico City, where the intersection of tradition and innovation creates a fertile ground for groundbreaking web design projects.</w:t>
      </w:r>
    </w:p>
    <w:bookmarkStart w:id="20" w:name="X4a107736cd25f1fc6c240f52086cf3942b5c5af"/>
    <w:p>
      <w:pPr>
        <w:pStyle w:val="Heading2"/>
      </w:pPr>
      <w:r>
        <w:t xml:space="preserve">Why Web Designer? A Passion for Digital Excellence</w:t>
      </w:r>
    </w:p>
    <w:p>
      <w:pPr>
        <w:pStyle w:val="FirstParagraph"/>
      </w:pPr>
      <w:r>
        <w:t xml:space="preserve">The role of a Web Designer is more than just crafting websites; it is about shaping digital narratives that connect people with ideas, products, and services. As a Web Designer, I have consistently strived to balance aesthetic appeal with functionality, ensuring that every design element serves a purpose while delivering an exceptional user experience. My portfolio showcases projects ranging from corporate websites and e-commerce platforms to interactive portfolios and brand identity systems. Each project has been approached with the same level of dedication, whether it involved optimizing mobile responsiveness or integrating complex animations to enhance engagement.</w:t>
      </w:r>
    </w:p>
    <w:p>
      <w:pPr>
        <w:pStyle w:val="BodyText"/>
      </w:pPr>
      <w:r>
        <w:t xml:space="preserve">One of my key strengths lies in my ability to translate abstract concepts into tangible, visually compelling designs. I thrive in collaborative environments where I can work closely with clients, developers, and stakeholders to bring their visions to life. My expertise spans across design software such as Adobe Creative Suite (Photoshop, Illustrator, InDesign), Figma, and Sketch, as well as coding languages like HTML5, CSS3, JavaScript (with frameworks like React or Vue.js), and WordPress development. This technical versatility allows me to bridge the gap between creative concepts and functional implementations seamlessly.</w:t>
      </w:r>
    </w:p>
    <w:bookmarkEnd w:id="20"/>
    <w:bookmarkStart w:id="21" w:name="X14add9033f61f9a8354f10078accadb5e2fa8ce"/>
    <w:p>
      <w:pPr>
        <w:pStyle w:val="Heading2"/>
      </w:pPr>
      <w:r>
        <w:t xml:space="preserve">Why Mexico City? A Hub of Creativity and Opportunity</w:t>
      </w:r>
    </w:p>
    <w:p>
      <w:pPr>
        <w:pStyle w:val="FirstParagraph"/>
      </w:pPr>
      <w:r>
        <w:t xml:space="preserve">Mexico City is a city that has long been a beacon of innovation, culture, and economic growth. As one of the most populous and economically significant cities in Latin America, it offers an unparalleled environment for web designers to thrive. The city's tech ecosystem is rapidly evolving, with startups, established corporations, and creative agencies driving demand for high-quality digital solutions. I am particularly inspired by the opportunities to collaborate with local businesses and international clients who seek to leverage the power of web design to expand their reach in both domestic and global markets.</w:t>
      </w:r>
    </w:p>
    <w:p>
      <w:pPr>
        <w:pStyle w:val="BodyText"/>
      </w:pPr>
      <w:r>
        <w:t xml:space="preserve">Moreover, Mexico City’s rich cultural heritage provides a unique backdrop for designing websites that reflect authenticity and inclusivity. Whether it’s creating platforms that celebrate Mexican art, support social causes, or promote local tourism, I am deeply motivated to contribute designs that honor the city's identity while embracing modernity. I believe my background in multicultural design and my adaptability to diverse audiences make me an ideal fit for this role.</w:t>
      </w:r>
    </w:p>
    <w:bookmarkEnd w:id="21"/>
    <w:bookmarkStart w:id="22" w:name="Xebabb996e15e3d43d3246d4dde5e29ba5d71829"/>
    <w:p>
      <w:pPr>
        <w:pStyle w:val="Heading2"/>
      </w:pPr>
      <w:r>
        <w:t xml:space="preserve">My Approach to Web Design: Innovation and User-Centric Focus</w:t>
      </w:r>
    </w:p>
    <w:p>
      <w:pPr>
        <w:pStyle w:val="FirstParagraph"/>
      </w:pPr>
      <w:r>
        <w:t xml:space="preserve">As a Web Designer, I approach every project with a user-centric mindset. I believe that the success of any website hinges on its ability to engage users intuitively and efficiently. My process begins with thorough research into the target audience, competitor analysis, and defining clear objectives for the project. This foundation allows me to create wireframes and mockups that are not only visually appealing but also optimized for usability and accessibility.</w:t>
      </w:r>
    </w:p>
    <w:p>
      <w:pPr>
        <w:pStyle w:val="BodyText"/>
      </w:pPr>
      <w:r>
        <w:t xml:space="preserve">Another hallmark of my work is attention to detail. From typography choices that enhance readability to color palettes that evoke specific emotions, every design decision is made with purpose. I also prioritize performance optimization, ensuring that websites load quickly and function flawlessly across all devices. In an era where user experience can make or break a brand, I am committed to delivering solutions that are as functional as they are beautiful.</w:t>
      </w:r>
    </w:p>
    <w:bookmarkEnd w:id="22"/>
    <w:bookmarkStart w:id="23" w:name="X0d82e6abe245840c1db6cb08ec6e4b6a38cebc2"/>
    <w:p>
      <w:pPr>
        <w:pStyle w:val="Heading2"/>
      </w:pPr>
      <w:r>
        <w:t xml:space="preserve">Why You Should Hire Me: A Perfect Fit for Your Team</w:t>
      </w:r>
    </w:p>
    <w:p>
      <w:pPr>
        <w:pStyle w:val="FirstParagraph"/>
      </w:pPr>
      <w:r>
        <w:t xml:space="preserve">I am confident that my skills, experience, and passion align perfectly with the needs of your organization. My ability to combine artistic vision with technical proficiency ensures that I can contribute meaningfully to your web design initiatives. Furthermore, my proactive nature and problem-solving mindset allow me to adapt quickly to new challenges and deliver results under tight deadlines.</w:t>
      </w:r>
    </w:p>
    <w:p>
      <w:pPr>
        <w:pStyle w:val="BodyText"/>
      </w:pPr>
      <w:r>
        <w:t xml:space="preserve">I am particularly drawn to the opportunity of working in Mexico City because of its vibrant creative community and the chance to collaborate with forward-thinking professionals. I am eager to bring my expertise in web design, my understanding of local and global trends, and my dedication to excellence to your team. Together, we can create digital experiences that not only meet today’s standards but also set new benchmarks for the future.</w:t>
      </w:r>
    </w:p>
    <w:bookmarkEnd w:id="23"/>
    <w:bookmarkStart w:id="24" w:name="conclusion-a-call-to-action"/>
    <w:p>
      <w:pPr>
        <w:pStyle w:val="Heading2"/>
      </w:pPr>
      <w:r>
        <w:t xml:space="preserve">Conclusion: A Call to Action</w:t>
      </w:r>
    </w:p>
    <w:p>
      <w:pPr>
        <w:pStyle w:val="FirstParagraph"/>
      </w:pPr>
      <w:r>
        <w:t xml:space="preserve">In conclusion, I would be thrilled to have the opportunity to discuss how my background as a Web Designer can contribute to your organization’s success in Mexico City. I am confident that my skills, combined with my enthusiasm for the local market, will make me a valuable asset to your team. Thank you for considering my application. I look forward to the possibility of contributing to your company’s continued growth and innovation.</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 in Mexico City</dc:title>
  <dc:creator/>
  <dc:language>en</dc:language>
  <cp:keywords/>
  <dcterms:created xsi:type="dcterms:W3CDTF">2026-07-21T13:17:44Z</dcterms:created>
  <dcterms:modified xsi:type="dcterms:W3CDTF">2026-07-21T13:17:44Z</dcterms:modified>
</cp:coreProperties>
</file>

<file path=docProps/custom.xml><?xml version="1.0" encoding="utf-8"?>
<Properties xmlns="http://schemas.openxmlformats.org/officeDocument/2006/custom-properties" xmlns:vt="http://schemas.openxmlformats.org/officeDocument/2006/docPropsVTypes"/>
</file>